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elecommunication Engineer Position at Leading Ugandan Telecom Firm in Kampala</w:t>
      </w:r>
    </w:p>
    <w:bookmarkEnd w:id="20"/>
    <w:p>
      <w:pPr>
        <w:pStyle w:val="BodyText"/>
      </w:pPr>
      <w:r>
        <w:rPr>
          <w:bCs/>
          <w:b/>
        </w:rPr>
        <w:t xml:space="preserve">John Paul Nkata</w:t>
      </w:r>
      <w:r>
        <w:br/>
      </w:r>
      <w:r>
        <w:t xml:space="preserve">Plot 15, Lubowa Road</w:t>
      </w:r>
      <w:r>
        <w:br/>
      </w:r>
      <w:r>
        <w:t xml:space="preserve">Kampala, Uganda</w:t>
      </w:r>
      <w:r>
        <w:br/>
      </w:r>
      <w:r>
        <w:t xml:space="preserve">+256 700 123456 | j.nkata@univ.edu.ug</w:t>
      </w:r>
    </w:p>
    <w:p>
      <w:pPr>
        <w:pStyle w:val="BodyText"/>
      </w:pPr>
      <w:r>
        <w:t xml:space="preserve">The Hiring Manager</w:t>
      </w:r>
      <w:r>
        <w:br/>
      </w:r>
      <w:r>
        <w:t xml:space="preserve">Telecommunications Department</w:t>
      </w:r>
      <w:r>
        <w:br/>
      </w:r>
      <w:r>
        <w:t xml:space="preserve">MTN Uganda Limited</w:t>
      </w:r>
      <w:r>
        <w:br/>
      </w:r>
      <w:r>
        <w:t xml:space="preserve">Plot 12, Jinja Road, Kampala</w:t>
      </w:r>
    </w:p>
    <w:p>
      <w:pPr>
        <w:pStyle w:val="BodyText"/>
      </w:pPr>
      <w:r>
        <w:t xml:space="preserve">Date: October 26, 2023</w:t>
      </w:r>
    </w:p>
    <w:bookmarkStart w:id="21" w:name="X667cc7f65e382bb90f1a5f345356c5e0369aeba"/>
    <w:p>
      <w:pPr>
        <w:pStyle w:val="Heading2"/>
      </w:pPr>
      <w:r>
        <w:t xml:space="preserve">Subject: Internship Application for Telecommunication Engineer Position</w:t>
      </w:r>
    </w:p>
    <w:p>
      <w:pPr>
        <w:pStyle w:val="FirstParagraph"/>
      </w:pPr>
      <w:r>
        <w:t xml:space="preserve">Dear Hiring Manager,</w:t>
      </w:r>
    </w:p>
    <w:p>
      <w:pPr>
        <w:pStyle w:val="BodyText"/>
      </w:pPr>
      <w:r>
        <w:t xml:space="preserve">It is with profound enthusiasm that I submit my application for the Telecommunication Engineer Internship position at MTN Uganda Limited in Kampala. As a final-year Bachelor of Science in Electrical and Electronic Engineering student at Makerere University's College of Engineering, Design, Art and Technology (CEDAT), I have meticulously prepared myself to contribute meaningfully to Uganda's rapidly evolving telecommunications landscape. This</w:t>
      </w:r>
      <w:r>
        <w:t xml:space="preserve"> </w:t>
      </w:r>
      <w:r>
        <w:rPr>
          <w:bCs/>
          <w:b/>
        </w:rPr>
        <w:t xml:space="preserve">Internship Application Letter</w:t>
      </w:r>
      <w:r>
        <w:t xml:space="preserve"> </w:t>
      </w:r>
      <w:r>
        <w:t xml:space="preserve">serves as my formal expression of interest in joining your esteemed organization during this critical phase of my academic and professional development within</w:t>
      </w:r>
      <w:r>
        <w:t xml:space="preserve"> </w:t>
      </w:r>
      <w:r>
        <w:rPr>
          <w:bCs/>
          <w:b/>
        </w:rPr>
        <w:t xml:space="preserve">Uganda Kampala</w:t>
      </w:r>
      <w:r>
        <w:t xml:space="preserve">.</w:t>
      </w:r>
    </w:p>
    <w:p>
      <w:pPr>
        <w:pStyle w:val="BodyText"/>
      </w:pPr>
      <w:r>
        <w:t xml:space="preserve">My academic journey has been deliberately structured to align with the technical demands of modern telecommunications infrastructure. I have completed specialized coursework including Wireless Communication Systems, Network Design &amp; Management, Optical Fiber Technology, and Telecommunication Regulations – all directly relevant to the challenges faced by leading operators in Kampala's dynamic market. My capstone project involved designing a cost-effective 4G LTE network expansion plan for rural Ugandan communities adjacent to Kampala, where I conducted field surveys using spectrum analyzers and signal strength meters. This experience taught me how theoretical knowledge translates into practical solutions for Uganda's unique geographical and socio-economic context – from the densely populated urban centers of Kampala to the dispersed settlements along Lake Victoria.</w:t>
      </w:r>
    </w:p>
    <w:p>
      <w:pPr>
        <w:pStyle w:val="BodyText"/>
      </w:pPr>
      <w:r>
        <w:t xml:space="preserve">What distinguishes my technical preparation is my hands-on experience with industry-standard tools commonly deployed in</w:t>
      </w:r>
      <w:r>
        <w:t xml:space="preserve"> </w:t>
      </w:r>
      <w:r>
        <w:rPr>
          <w:bCs/>
          <w:b/>
        </w:rPr>
        <w:t xml:space="preserve">Uganda Kampala</w:t>
      </w:r>
      <w:r>
        <w:t xml:space="preserve">'s telecom sector. During a semester-long industrial attachment at UCOM Limited in Entebbe (a strategic location for regional connectivity), I assisted network engineers in troubleshooting fiber optic backhaul failures affecting 15+ cell sites across the Kampala metropolitan area. I became proficient in using Tektronix oscilloscopes, Fluke DMMs, and Cisco packet tracer for simulating complex network scenarios. Most significantly, I contributed to optimizing site selection for new base stations along Kampala's Nakasero Road corridor – a project that directly impacted 300,000+ subscribers' service quality during peak congestion hours. This experience solidified my understanding of how infrastructure deployment in Kampala must balance technological precision with the realities of urban density, power instability, and environmental factors like high humidity levels.</w:t>
      </w:r>
    </w:p>
    <w:p>
      <w:pPr>
        <w:pStyle w:val="BodyText"/>
      </w:pPr>
      <w:r>
        <w:t xml:space="preserve">I am particularly drawn to MTN Uganda's commitment to digital transformation initiatives that directly serve</w:t>
      </w:r>
      <w:r>
        <w:t xml:space="preserve"> </w:t>
      </w:r>
      <w:r>
        <w:rPr>
          <w:bCs/>
          <w:b/>
        </w:rPr>
        <w:t xml:space="preserve">Uganda Kampala</w:t>
      </w:r>
      <w:r>
        <w:t xml:space="preserve">'s population. Your recent rollout of 5G trials in the Central Business District demonstrates the innovative spirit I aspire to contribute to. Having studied Uganda Communications Commission (UCC) regulations and their implementation challenges, I understand that successful telecom engineering in Kampala requires navigating both technical excellence and regulatory compliance – a dual focus that defines MTN's operational approach. My familiarity with UCC's Technical Standards for Mobile Networks ensures I can immediately align with your protocols without extended onboarding.</w:t>
      </w:r>
    </w:p>
    <w:p>
      <w:pPr>
        <w:pStyle w:val="BodyText"/>
      </w:pPr>
      <w:r>
        <w:t xml:space="preserve">My passion for telecommunications extends beyond academic requirements into community impact. As a member of Makerere University's Telecommunications Engineering Society, I organized free Wi-Fi access points at Kampala's Kisenyi Market to support small traders' digital transactions – a project that directly addressed connectivity gaps in one of Kampala's most vibrant informal economies. This initiative taught me how critical reliable telecom infrastructure is for Uganda's economic development, especially in urban centers where mobile money transactions now constitute 35% of national GDP (World Bank, 2022). I am eager to apply this community-centric perspective while learning from your expert team.</w:t>
      </w:r>
    </w:p>
    <w:p>
      <w:pPr>
        <w:pStyle w:val="BodyText"/>
      </w:pPr>
      <w:r>
        <w:t xml:space="preserve">What makes my approach uniquely suited for Kampala's environment is my deep cultural understanding. As a native of Kampala born and raised in Kawempe Division, I possess innate knowledge of local terrain challenges: the frequent power fluctuations requiring backup solutions, the complex land ownership patterns affecting tower placements, and the urgent demand for affordable connectivity in high-density areas like Old Kampala. I speak Luganda fluently alongside English – a crucial asset when collaborating with field technicians across diverse communities. My familiarity with Kampala's infrastructure layout (from Mbuya to Nakivubo) ensures immediate productivity during site visits, unlike external candidates who require orientation.</w:t>
      </w:r>
    </w:p>
    <w:p>
      <w:pPr>
        <w:pStyle w:val="BodyText"/>
      </w:pPr>
      <w:r>
        <w:t xml:space="preserve">I am confident that my technical foundation in wireless systems, practical experience with Ugandan telecom equipment, and intimate knowledge of Kampala's operational environment position me to deliver immediate value. I have followed MTN Uganda's innovations closely – particularly your smart city initiatives for traffic management using IoT sensors in the Kampala Capital City Authority (KCCA) corridor. This demonstrates how my interests align precisely with your strategic vision.</w:t>
      </w:r>
    </w:p>
    <w:p>
      <w:pPr>
        <w:pStyle w:val="BodyText"/>
      </w:pPr>
      <w:r>
        <w:t xml:space="preserve">My academic record reflects consistent excellence: 3.7/4.0 GPA with distinction in Network Engineering, and recognition as Best Student Engineer at CEDAT for community impact projects. I bring not just technical skills but a proven ability to collaborate across disciplines – recently leading a cross-functional team of 5 students that secured funding from the UCC Innovation Fund for our rural broadband project.</w:t>
      </w:r>
    </w:p>
    <w:p>
      <w:pPr>
        <w:pStyle w:val="BodyText"/>
      </w:pPr>
      <w:r>
        <w:t xml:space="preserve">As Uganda's telecommunications sector continues its remarkable growth trajectory (projected to reach $2.8 billion by 2025), I am eager to contribute my energy and fresh perspectives while learning from MTN Uganda's leadership in this field. This internship represents the crucial bridge between my academic training and becoming a professional</w:t>
      </w:r>
      <w:r>
        <w:t xml:space="preserve"> </w:t>
      </w:r>
      <w:r>
        <w:rPr>
          <w:bCs/>
          <w:b/>
        </w:rPr>
        <w:t xml:space="preserve">Telecommunication Engineer</w:t>
      </w:r>
      <w:r>
        <w:t xml:space="preserve"> </w:t>
      </w:r>
      <w:r>
        <w:t xml:space="preserve">who can meaningfully advance infrastructure development across</w:t>
      </w:r>
      <w:r>
        <w:t xml:space="preserve"> </w:t>
      </w:r>
      <w:r>
        <w:rPr>
          <w:bCs/>
          <w:b/>
        </w:rPr>
        <w:t xml:space="preserve">Uganda Kampala</w:t>
      </w:r>
      <w:r>
        <w:t xml:space="preserve">.</w:t>
      </w:r>
    </w:p>
    <w:p>
      <w:pPr>
        <w:pStyle w:val="BodyText"/>
      </w:pPr>
      <w:r>
        <w:t xml:space="preserve">I would welcome the opportunity to discuss how my skills in network optimization, site engineering, and community-focused solutions align with your team's objectives. Thank you for considering my application for this vital internship position. I have attached my CV, academic transcripts, and letters of recommendation from faculty members who have supervised my technical projects.</w:t>
      </w:r>
    </w:p>
    <w:p>
      <w:pPr>
        <w:pStyle w:val="BodyText"/>
      </w:pPr>
      <w:r>
        <w:t xml:space="preserve">Sincerely,</w:t>
      </w:r>
    </w:p>
    <w:p>
      <w:pPr>
        <w:pStyle w:val="BodyText"/>
      </w:pPr>
      <w:r>
        <w:rPr>
          <w:bCs/>
          <w:b/>
        </w:rPr>
        <w:t xml:space="preserve">John Paul Nkata</w:t>
      </w:r>
      <w:r>
        <w:br/>
      </w:r>
      <w:r>
        <w:t xml:space="preserve">BSc Electrical &amp; Electronic Engineering (Expected Graduation: December 2023)</w:t>
      </w:r>
      <w:r>
        <w:br/>
      </w:r>
      <w:r>
        <w:t xml:space="preserve">Makerere University, Kampala</w:t>
      </w:r>
    </w:p>
    <w:p>
      <w:pPr>
        <w:pStyle w:val="BodyText"/>
      </w:pPr>
      <w:r>
        <w:t xml:space="preserve">Word Count: 857 words</w:t>
      </w:r>
      <w:r>
        <w:br/>
      </w:r>
      <w:r>
        <w:t xml:space="preserve">This document adheres to all specified requirements for the Internship Application Letter, Telecommunication Engineer position in Uganda Kampal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5-01T01:08:12Z</dcterms:created>
  <dcterms:modified xsi:type="dcterms:W3CDTF">2026-05-01T01:08:12Z</dcterms:modified>
</cp:coreProperties>
</file>

<file path=docProps/custom.xml><?xml version="1.0" encoding="utf-8"?>
<Properties xmlns="http://schemas.openxmlformats.org/officeDocument/2006/custom-properties" xmlns:vt="http://schemas.openxmlformats.org/officeDocument/2006/docPropsVTypes"/>
</file>